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75"/>
        <w:gridCol w:w="270"/>
        <w:gridCol w:w="2250"/>
        <w:gridCol w:w="270"/>
        <w:gridCol w:w="2160"/>
        <w:gridCol w:w="810"/>
        <w:gridCol w:w="3873"/>
      </w:tblGrid>
      <w:tr w14:paraId="5553F5A3">
        <w:trPr>
          <w:trHeight w:val="1844" w:hRule="atLeast"/>
        </w:trPr>
        <w:tc>
          <w:tcPr>
            <w:tcW w:w="12235" w:type="dxa"/>
            <w:gridSpan w:val="6"/>
            <w:shd w:val="clear" w:color="auto" w:fill="FCE4D6"/>
            <w:vAlign w:val="center"/>
          </w:tcPr>
          <w:p w14:paraId="1260284E">
            <w:pPr>
              <w:spacing w:after="0" w:line="240" w:lineRule="auto"/>
            </w:pPr>
            <w:r>
              <w:rPr>
                <w:rFonts w:ascii="Rage Italic" w:hAnsi="Rage Italic" w:eastAsia="Times New Roman" w:cs="Calibri"/>
                <w:b/>
                <w:bCs/>
                <w:color w:val="000000"/>
                <w:sz w:val="72"/>
                <w:szCs w:val="72"/>
              </w:rPr>
              <w:t>Wedding Gantt Chart Template</w:t>
            </w:r>
          </w:p>
        </w:tc>
        <w:tc>
          <w:tcPr>
            <w:tcW w:w="3873" w:type="dxa"/>
            <w:vMerge w:val="restart"/>
            <w:shd w:val="clear" w:color="auto" w:fill="FCE4D6"/>
          </w:tcPr>
          <w:p w14:paraId="0DF6EFA3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8890</wp:posOffset>
                  </wp:positionV>
                  <wp:extent cx="2352675" cy="1495425"/>
                  <wp:effectExtent l="0" t="0" r="9525" b="0"/>
                  <wp:wrapNone/>
                  <wp:docPr id="1" name="Picture 1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1495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 w14:paraId="13D66B55">
        <w:tc>
          <w:tcPr>
            <w:tcW w:w="6475" w:type="dxa"/>
            <w:shd w:val="clear" w:color="auto" w:fill="auto"/>
          </w:tcPr>
          <w:p w14:paraId="71D98AC5">
            <w:pPr>
              <w:tabs>
                <w:tab w:val="left" w:pos="4902"/>
              </w:tabs>
              <w:spacing w:before="40" w:after="40" w:line="240" w:lineRule="auto"/>
            </w:pPr>
            <w:r>
              <w:t>John Smith and Rebecca Johnson</w:t>
            </w:r>
          </w:p>
        </w:tc>
        <w:tc>
          <w:tcPr>
            <w:tcW w:w="270" w:type="dxa"/>
            <w:shd w:val="clear" w:color="auto" w:fill="FCE4D6"/>
          </w:tcPr>
          <w:p w14:paraId="41AD8A06">
            <w:pPr>
              <w:tabs>
                <w:tab w:val="left" w:pos="4902"/>
              </w:tabs>
              <w:spacing w:before="40" w:after="40" w:line="240" w:lineRule="auto"/>
            </w:pPr>
          </w:p>
        </w:tc>
        <w:tc>
          <w:tcPr>
            <w:tcW w:w="2250" w:type="dxa"/>
            <w:shd w:val="clear" w:color="auto" w:fill="auto"/>
          </w:tcPr>
          <w:p w14:paraId="3994D5BB">
            <w:pPr>
              <w:spacing w:before="40" w:after="4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5-Jun-21</w:t>
            </w:r>
          </w:p>
        </w:tc>
        <w:tc>
          <w:tcPr>
            <w:tcW w:w="270" w:type="dxa"/>
            <w:shd w:val="clear" w:color="auto" w:fill="FCE4D6"/>
          </w:tcPr>
          <w:p w14:paraId="1DD840B3">
            <w:pPr>
              <w:tabs>
                <w:tab w:val="left" w:pos="4902"/>
              </w:tabs>
              <w:spacing w:before="40" w:after="40" w:line="240" w:lineRule="auto"/>
            </w:pPr>
          </w:p>
        </w:tc>
        <w:tc>
          <w:tcPr>
            <w:tcW w:w="2160" w:type="dxa"/>
            <w:shd w:val="clear" w:color="auto" w:fill="auto"/>
          </w:tcPr>
          <w:p w14:paraId="0C36DDBC">
            <w:pPr>
              <w:tabs>
                <w:tab w:val="left" w:pos="4902"/>
              </w:tabs>
              <w:spacing w:before="40" w:after="40" w:line="240" w:lineRule="auto"/>
            </w:pPr>
            <w:r>
              <w:t>6 of 7</w:t>
            </w:r>
          </w:p>
        </w:tc>
        <w:tc>
          <w:tcPr>
            <w:tcW w:w="810" w:type="dxa"/>
            <w:shd w:val="clear" w:color="auto" w:fill="FCE4D6"/>
          </w:tcPr>
          <w:p w14:paraId="11035B9D">
            <w:pPr>
              <w:tabs>
                <w:tab w:val="left" w:pos="4902"/>
              </w:tabs>
              <w:spacing w:before="40" w:after="40" w:line="240" w:lineRule="auto"/>
            </w:pPr>
          </w:p>
        </w:tc>
        <w:tc>
          <w:tcPr>
            <w:tcW w:w="3873" w:type="dxa"/>
            <w:vMerge w:val="continue"/>
            <w:shd w:val="clear" w:color="auto" w:fill="FCE4D6"/>
          </w:tcPr>
          <w:p w14:paraId="48DE5101">
            <w:pPr>
              <w:spacing w:before="40" w:after="40" w:line="240" w:lineRule="auto"/>
            </w:pPr>
          </w:p>
        </w:tc>
      </w:tr>
      <w:tr w14:paraId="5E16288C">
        <w:tc>
          <w:tcPr>
            <w:tcW w:w="6475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569AEAB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DDING OF</w:t>
            </w:r>
          </w:p>
        </w:tc>
        <w:tc>
          <w:tcPr>
            <w:tcW w:w="270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102BAB27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7651B8E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WEDDING DATE</w:t>
            </w:r>
          </w:p>
        </w:tc>
        <w:tc>
          <w:tcPr>
            <w:tcW w:w="270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382E750B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694CF0A6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AGE NUMBER</w:t>
            </w:r>
          </w:p>
        </w:tc>
        <w:tc>
          <w:tcPr>
            <w:tcW w:w="810" w:type="dxa"/>
            <w:tcBorders>
              <w:bottom w:val="single" w:color="FFFFFF" w:themeColor="background1" w:sz="4" w:space="0"/>
            </w:tcBorders>
            <w:shd w:val="clear" w:color="auto" w:fill="FCE4D6"/>
          </w:tcPr>
          <w:p w14:paraId="23E058CC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873" w:type="dxa"/>
            <w:vMerge w:val="continue"/>
            <w:tcBorders>
              <w:bottom w:val="single" w:color="FFFFFF" w:themeColor="background1" w:sz="4" w:space="0"/>
            </w:tcBorders>
            <w:shd w:val="clear" w:color="auto" w:fill="FCE4D6"/>
          </w:tcPr>
          <w:p w14:paraId="70BB576F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</w:tbl>
    <w:tbl>
      <w:tblPr>
        <w:tblStyle w:val="5"/>
        <w:tblW w:w="16110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0"/>
        <w:gridCol w:w="3060"/>
        <w:gridCol w:w="1440"/>
        <w:gridCol w:w="1341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14:paraId="4D9335ED">
        <w:trPr>
          <w:cantSplit/>
          <w:trHeight w:val="75" w:hRule="atLeast"/>
        </w:trPr>
        <w:tc>
          <w:tcPr>
            <w:tcW w:w="54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3DDB7F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32"/>
                <w:szCs w:val="32"/>
              </w:rPr>
              <w:sym w:font="Wingdings" w:char="F0FE"/>
            </w:r>
          </w:p>
        </w:tc>
        <w:tc>
          <w:tcPr>
            <w:tcW w:w="306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28AE33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144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3DF635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1341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295F317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9729" w:type="dxa"/>
            <w:gridSpan w:val="23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</w:tcPr>
          <w:p w14:paraId="2854858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Week Ending</w:t>
            </w:r>
          </w:p>
        </w:tc>
      </w:tr>
      <w:tr w14:paraId="7F3C9678">
        <w:trPr>
          <w:cantSplit/>
          <w:trHeight w:val="980" w:hRule="atLeast"/>
        </w:trPr>
        <w:tc>
          <w:tcPr>
            <w:tcW w:w="540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47F293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32"/>
                <w:szCs w:val="32"/>
              </w:rPr>
            </w:pPr>
          </w:p>
        </w:tc>
        <w:tc>
          <w:tcPr>
            <w:tcW w:w="3060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4003A23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6674206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vAlign w:val="center"/>
          </w:tcPr>
          <w:p w14:paraId="74F0357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3E3F692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2/15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21B0BD4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2/22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145A1FA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2/29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607D928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3/7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4C6C043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3/14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66EB69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3/21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704AC9A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3/28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002662B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4/4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BA49FC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4/11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59264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4/18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6C2EBD6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4/25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82450E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5/2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0441D63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5/9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6CC4AD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5/16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04DD6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5/23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51BFB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5/30/202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2D9091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6/6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1E1D33D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6/13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615AEBE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6/20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78185E6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6/27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59EB31D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7/4/202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2EE418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7/11/20200</w:t>
            </w:r>
          </w:p>
        </w:tc>
        <w:tc>
          <w:tcPr>
            <w:tcW w:w="4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7B793"/>
            <w:textDirection w:val="btLr"/>
          </w:tcPr>
          <w:p w14:paraId="7F97D7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color w:val="000000"/>
                <w:sz w:val="16"/>
                <w:szCs w:val="16"/>
              </w:rPr>
              <w:t>7/18/20200</w:t>
            </w:r>
          </w:p>
        </w:tc>
      </w:tr>
      <w:tr w14:paraId="6203DA83">
        <w:trPr>
          <w:cantSplit/>
          <w:trHeight w:val="296" w:hRule="atLeast"/>
        </w:trPr>
        <w:tc>
          <w:tcPr>
            <w:tcW w:w="540" w:type="dxa"/>
            <w:tcBorders>
              <w:top w:val="single" w:color="FFFFFF" w:themeColor="background1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8917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497E1F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 Months Out</w:t>
            </w:r>
          </w:p>
        </w:tc>
        <w:tc>
          <w:tcPr>
            <w:tcW w:w="1440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782E0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8A6FF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F5A85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484DD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DE7C4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52ADD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E33F0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F7004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D1CDB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CD312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E493C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06A3A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C1B78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AB93A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4C826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3372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B2CA0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FC708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753D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D30CD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9F9D5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6416A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C4FA4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C23CD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FFFFFF" w:themeColor="background1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A44BF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2E1F1FA5">
        <w:trPr>
          <w:cantSplit/>
          <w:trHeight w:val="287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677B7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F8A878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Choose Your Cake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6409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D8708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7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C611B2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345C28B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921A0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FDE89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D1E05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978B5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C99BD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6C5E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62BA8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999D0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2A489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30DA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317E9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D29A0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6B244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5AB02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256AD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7F9DE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D8A5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49FE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C655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C8AD7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B45B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6FD0051B">
        <w:trPr>
          <w:cantSplit/>
          <w:trHeight w:val="332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6195A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B72613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inal Food Tasting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3C6A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8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D9909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9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8CB61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3263E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592F5CB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04195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4C0D8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B0748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73093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35DA0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F9FD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8CA70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F19E8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5B5DB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27D41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FFFAE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4A33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96966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15BF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68D3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926E2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9808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8D399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E7B91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B5642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5A79C36D">
        <w:trPr>
          <w:cantSplit/>
          <w:trHeight w:val="98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D860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F68490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Buy Wedding Band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4876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06800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369FC3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33FD668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532AC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9BDC3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5B38D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A05F4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750C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7EA96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35E08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F3B4E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6EB0D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82A71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511F6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2FA56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E8AC7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2E3C5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CD6B8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A42F4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B5B6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24E11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DD347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32504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3FBE7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72BD8ADE">
        <w:trPr>
          <w:cantSplit/>
          <w:trHeight w:val="89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28491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88C68E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Select the Groomsmen's Attire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360F3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F1FAA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7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829E4C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A3AC01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E93BA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A2602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4F233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05C7A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C9E62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8F49C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0D0D9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CF0E3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61C60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F5BC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45A8B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657C8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66DB9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02678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4B5B3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F6783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6F85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594C8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D9154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14C6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AC296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3CD7E372">
        <w:trPr>
          <w:cantSplit/>
          <w:trHeight w:val="89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31EF7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BB5250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Bride Hair and Makeup Trial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518A8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3B164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D1BFF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4DBD2B7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3A10F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A969D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4E00B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7D913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38E20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448B9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AC50F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ABBCA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71E6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9B284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65DFE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4B50C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677E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7266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CB29B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0CC6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2D8E5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B919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CD988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61A69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4010F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745991FD">
        <w:trPr>
          <w:cantSplit/>
          <w:trHeight w:val="80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67913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3B0136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 Months Out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AA55B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A783A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71A72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258F8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010A0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E9DD4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D990B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921D6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7F50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37E6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84244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7101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43952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BDC77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9A195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CA004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79AB6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B1D28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E586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5CABA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32146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45EBF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7A4B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A3057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168E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10D159D8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1D07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A2F6E0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Order Invitations Card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E5C1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7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45A19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54C6F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62CD7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71749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D91E82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51849F5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E2F2F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9037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A01D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8AEFB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AAF5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C6A75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0E16D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8FCB9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8144C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377A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54170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05453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3DDDC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71B9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EB91B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41B16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3ED4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62227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42ED876D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5DDED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3ACCC7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Create Your Wedding Menu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CEACA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C1A17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1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5CFBB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30B9D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56A00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4649D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F8ABAF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08330F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DE4C0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182A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2CB8A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B5B6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194F2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FD8CD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10E48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1AFEE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B0EBA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4D77C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F8EEC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ED07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52516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0A43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DD7F1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618FF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DBCA5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3AA38F72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6129A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879721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Decide Guest Gift Bag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BD8D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1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FB8FA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C1B9A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FB1A6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317F4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EC525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1F5FA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7A6065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74D8AE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D57C5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1085C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E7F6A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EE780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806F9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4546F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C09FF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C4A0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3E6D6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F789D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6FE8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2DD5D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72475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28B0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191EE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C3B9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790A6093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4DEBB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58AF4A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Book a Photo-Booth Rental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495B4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7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3EE7B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4C312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0728B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B1FC7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82FA1C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565EE1E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0D50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C9D8D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8F972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A77D9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8A582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63EC5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6F87B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B699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220C4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3F074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07A4E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4F32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5AC5F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6A7DB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6674A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9719D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C642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E8EE4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26151CD7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ECBDF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40B2C7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Write Your Vow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17547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10EAD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0F2DF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63A16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34584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2C079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002C1D9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3778461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1C2562C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4A672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63D8E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84BC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51CEE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7B743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257AC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E5061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28086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D76C6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657C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6A666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E86A2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3DD62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4D6A8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FCF7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BCC66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5D3B09CE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A4C98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D315F6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Wedding Rehearsal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FE256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EDD29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B57D9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A0F32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9D40C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CB579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EBAC9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4834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4A1DAB0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372B9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905BC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1DE15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5AD71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F988C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023AA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91E00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4C5D0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99083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DD14C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73C8C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E944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EDC33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670A3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00D0B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535D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51847318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A102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DC09EE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 Months Out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75A3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1B214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D9A1F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28ACC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79DD0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2079D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EEADA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87DD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529D3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6613A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0C00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848EF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6ECC0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95873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708FF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4FA1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F1340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66EC4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834EE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7728C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64E00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F2E56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58569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FFEB4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F2C53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4464D060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6D26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5BCC86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Send the Wedding Invitation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C20E0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4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A17BE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11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1B712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D111B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A1F2A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E5A6B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3A667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7AD4B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3ECA9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5AEDF9F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769B31A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CD957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EC959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333F4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108C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FBF22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86DFD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465B7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2F3F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B2E3F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E1832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706C7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FF000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B0053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C533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5F8141EA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C2F40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18EB43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irst Dress Fitting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065C0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066DE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B361E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BFC81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6BE6D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844AD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38919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364C7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2109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8339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52E5A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40673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63C3BFD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A4147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B2064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A6AA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D8940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33EE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823CB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60869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18DC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D96F9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99E1E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7BEE5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72C1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2D5276D6">
        <w:trPr>
          <w:cantSplit/>
          <w:trHeight w:val="7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7DB97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41639A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Buy Wedding-Party Gifts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96BC2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4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BDCAC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18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1962F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F5EDA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A9FBC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2DB7C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F0DC2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3ADC9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2CB86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4AB79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61537AF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5AA0957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91EFB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A6D76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A2C85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ED5CD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109C9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554F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E2AB9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DC691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B9410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0136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84C3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59940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9190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3CE63857">
        <w:trPr>
          <w:cantSplit/>
          <w:trHeight w:val="368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9819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054B8E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loral Mock-Up With Florist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3065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11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C1DDD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67ED7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0E248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9C4CA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345A16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70CE2A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A208B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35E83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1A709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0D5EAFF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04927A4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0269582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6679C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5B6D7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833D5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D59EB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3646A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40E6F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E915A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EF860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F65BE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310CE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C7EAA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81FD7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49FB2A5A">
        <w:trPr>
          <w:cantSplit/>
          <w:trHeight w:val="152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0FAE6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A20D11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 Month Out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DC1D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6DD05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DDD2DF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EFA33C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55EFB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D92A4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388D0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8679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DE6EE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5081A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8AF4A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D896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1DA15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C37E4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CFD3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F610D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F1DE87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F2BEC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8DBB0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4DA4C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B77C4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28622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4B27C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419F1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80E5C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6C7E513D">
        <w:trPr>
          <w:cantSplit/>
          <w:trHeight w:val="143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705B0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618ADC">
            <w:pPr>
              <w:spacing w:after="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Create a Seating Arrangement</w:t>
            </w:r>
          </w:p>
        </w:tc>
        <w:tc>
          <w:tcPr>
            <w:tcW w:w="144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19204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18/2020</w:t>
            </w:r>
          </w:p>
        </w:tc>
        <w:tc>
          <w:tcPr>
            <w:tcW w:w="134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F7C4C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447AE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2BD8BE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26CF48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EAEA54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2C64F1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2955E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D07AE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077B1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09B0F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6AD5DEF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EF6D25"/>
            <w:vAlign w:val="center"/>
          </w:tcPr>
          <w:p w14:paraId="29D8C77C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69BAC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2F899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BE0DF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29B74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69321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B3ED5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A4A03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A2F24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35BCF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9F903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6CA689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3DA8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</w:tbl>
    <w:p w14:paraId="5EE850F3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360" w:right="360" w:bottom="360" w:left="36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Rage Italic">
    <w:altName w:val="苹方-简"/>
    <w:panose1 w:val="03070502040507070304"/>
    <w:charset w:val="00"/>
    <w:family w:val="script"/>
    <w:pitch w:val="default"/>
    <w:sig w:usb0="00000000" w:usb1="00000000" w:usb2="00000000" w:usb3="00000000" w:csb0="0000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039F0"/>
    <w:rsid w:val="004624FD"/>
    <w:rsid w:val="00462DDA"/>
    <w:rsid w:val="004A6E64"/>
    <w:rsid w:val="004B6A70"/>
    <w:rsid w:val="004D21B8"/>
    <w:rsid w:val="004E1E50"/>
    <w:rsid w:val="004E2A15"/>
    <w:rsid w:val="005F0027"/>
    <w:rsid w:val="005F2A8E"/>
    <w:rsid w:val="005F2B1B"/>
    <w:rsid w:val="005F6B7F"/>
    <w:rsid w:val="00614671"/>
    <w:rsid w:val="00681862"/>
    <w:rsid w:val="006B33D7"/>
    <w:rsid w:val="006E2179"/>
    <w:rsid w:val="00716AB3"/>
    <w:rsid w:val="0075728B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45DB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  <w:rsid w:val="FFB59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6</Words>
  <Characters>1463</Characters>
  <DocSecurity>0</DocSecurity>
  <Lines>12</Lines>
  <Paragraphs>3</Paragraphs>
  <ScaleCrop>false</ScaleCrop>
  <LinksUpToDate>false</LinksUpToDate>
  <CharactersWithSpaces>1716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